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BA5F27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proofErr w:type="spellStart"/>
      <w:r w:rsidRPr="00674CD6">
        <w:rPr>
          <w:rFonts w:asciiTheme="minorHAnsi" w:eastAsia="Calibri" w:hAnsiTheme="minorHAnsi" w:cstheme="minorHAnsi"/>
          <w:sz w:val="20"/>
          <w:szCs w:val="20"/>
        </w:rPr>
        <w:t>data</w:t>
      </w:r>
      <w:proofErr w:type="spellEnd"/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</w:t>
      </w:r>
      <w:proofErr w:type="spellStart"/>
      <w:r w:rsidRPr="00674CD6">
        <w:rPr>
          <w:rFonts w:hint="cs"/>
          <w:rtl/>
        </w:rPr>
        <w:t>اده</w:t>
      </w:r>
      <w:proofErr w:type="spellEnd"/>
      <w:r w:rsidRPr="00674CD6">
        <w:rPr>
          <w:rFonts w:hint="cs"/>
          <w:rtl/>
        </w:rPr>
        <w:t xml:space="preserve">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Arial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BA5F27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BA5F27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BA5F2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BA5F27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BA5F2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data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BA5F2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BA5F2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BA5F27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</w:r>
      <w:proofErr w:type="spellStart"/>
      <w:r w:rsidRPr="002A23FB">
        <w:rPr>
          <w:rFonts w:asciiTheme="minorHAnsi" w:hAnsiTheme="minorHAnsi" w:cstheme="minorHAnsi"/>
        </w:rPr>
        <w:t>data</w:t>
      </w:r>
      <w:proofErr w:type="spellEnd"/>
      <w:r w:rsidRPr="002A23FB">
        <w:rPr>
          <w:rFonts w:asciiTheme="minorHAnsi" w:hAnsiTheme="minorHAnsi" w:cstheme="minorHAnsi"/>
        </w:rPr>
        <w:t xml:space="preserve">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x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var.x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</w:r>
      <w:proofErr w:type="spellStart"/>
      <w:r w:rsidRPr="0067245F">
        <w:rPr>
          <w:rFonts w:ascii="Calibri" w:hAnsi="Calibri" w:cs="Calibri"/>
        </w:rPr>
        <w:t>data</w:t>
      </w:r>
      <w:proofErr w:type="spellEnd"/>
      <w:r w:rsidRPr="0067245F">
        <w:rPr>
          <w:rFonts w:ascii="Calibri" w:hAnsi="Calibri" w:cs="Calibri"/>
        </w:rPr>
        <w:t xml:space="preserve">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2"/>
      <w:bookmarkStart w:id="37" w:name="_Toc32092201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7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2033D7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2033D7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2033D7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</w:r>
      <w:proofErr w:type="spellStart"/>
      <w:r w:rsidRPr="00BF35BA">
        <w:rPr>
          <w:rFonts w:ascii="Calibri" w:hAnsi="Calibri" w:cs="Calibri"/>
        </w:rPr>
        <w:t>data</w:t>
      </w:r>
      <w:proofErr w:type="spellEnd"/>
      <w:r w:rsidRPr="00BF35BA">
        <w:rPr>
          <w:rFonts w:ascii="Calibri" w:hAnsi="Calibri" w:cs="Calibri"/>
        </w:rPr>
        <w:t xml:space="preserve">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421549">
        <w:tc>
          <w:tcPr>
            <w:tcW w:w="0" w:type="auto"/>
          </w:tcPr>
          <w:p w14:paraId="0723BB0F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421549">
        <w:tc>
          <w:tcPr>
            <w:tcW w:w="0" w:type="auto"/>
          </w:tcPr>
          <w:p w14:paraId="27C1E63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421549">
        <w:tc>
          <w:tcPr>
            <w:tcW w:w="0" w:type="auto"/>
          </w:tcPr>
          <w:p w14:paraId="60DCBEA8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421549">
        <w:tc>
          <w:tcPr>
            <w:tcW w:w="0" w:type="auto"/>
          </w:tcPr>
          <w:p w14:paraId="687D883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421549">
        <w:tc>
          <w:tcPr>
            <w:tcW w:w="0" w:type="auto"/>
          </w:tcPr>
          <w:p w14:paraId="0AC8574B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421549">
        <w:tc>
          <w:tcPr>
            <w:tcW w:w="0" w:type="auto"/>
          </w:tcPr>
          <w:p w14:paraId="54DD96C1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42154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proofErr w:type="spellStart"/>
      <w:r w:rsidRPr="00674CD6">
        <w:rPr>
          <w:rFonts w:hint="eastAsia"/>
          <w:rtl/>
        </w:rPr>
        <w:t>ستفاده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421549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42154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42154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77777777" w:rsidR="002033D7" w:rsidRDefault="002033D7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6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 w:hint="cs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</w:t>
      </w:r>
      <w:r>
        <w:rPr>
          <w:rFonts w:hint="cs"/>
          <w:u w:val="single"/>
          <w:rtl/>
        </w:rPr>
        <w:t>بوفی</w:t>
      </w:r>
      <w:r>
        <w:rPr>
          <w:rFonts w:hint="cs"/>
          <w:u w:val="single"/>
          <w:rtl/>
        </w:rPr>
        <w:t xml:space="preserve">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 w:hint="cs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</w:t>
      </w:r>
      <w:r>
        <w:rPr>
          <w:rFonts w:hint="cs"/>
          <w:u w:val="single"/>
          <w:rtl/>
        </w:rPr>
        <w:t>بوفی</w:t>
      </w:r>
      <w:r>
        <w:rPr>
          <w:rFonts w:hint="cs"/>
          <w:u w:val="single"/>
          <w:rtl/>
        </w:rPr>
        <w:t xml:space="preserve">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Fonts w:hint="cs"/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296BDB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Fonts w:hint="cs"/>
          <w:rtl/>
        </w:rPr>
      </w:pPr>
      <w:r>
        <w:rPr>
          <w:rFonts w:hint="cs"/>
          <w:rtl/>
        </w:rPr>
        <w:t xml:space="preserve">رقم </w:t>
      </w:r>
      <w:r>
        <w:rPr>
          <w:rFonts w:hint="cs"/>
          <w:rtl/>
        </w:rPr>
        <w:t>بوفی</w:t>
      </w:r>
      <w:r>
        <w:rPr>
          <w:rFonts w:hint="cs"/>
          <w:rtl/>
        </w:rPr>
        <w:t>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296BDB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296BDB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296BDB">
            <w:pPr>
              <w:widowControl w:val="0"/>
              <w:jc w:val="center"/>
              <w:rPr>
                <w:rFonts w:hint="cs"/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77777777" w:rsidR="00346336" w:rsidRDefault="00346336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 w:hint="cs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rFonts w:hint="cs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</w:t>
      </w:r>
      <w:bookmarkStart w:id="40" w:name="_GoBack"/>
      <w:bookmarkEnd w:id="40"/>
      <w:r w:rsidRPr="00674CD6">
        <w:rPr>
          <w:rFonts w:hint="cs"/>
          <w:rtl/>
          <w:lang w:bidi="ar-SA"/>
        </w:rPr>
        <w:t xml:space="preserve">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524CDE6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  <m:r>
          <m:rPr>
            <m:sty m:val="b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lastRenderedPageBreak/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2F2B61F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1" w:name="_Toc32092203"/>
      <w:r w:rsidRPr="00674CD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674CD6">
        <w:rPr>
          <w:rStyle w:val="FootnoteReference"/>
          <w:sz w:val="22"/>
          <w:szCs w:val="28"/>
          <w:rtl/>
        </w:rPr>
        <w:footnoteReference w:id="4"/>
      </w:r>
      <w:r w:rsidRPr="00674CD6">
        <w:rPr>
          <w:rFonts w:hint="cs"/>
          <w:sz w:val="22"/>
          <w:rtl/>
        </w:rPr>
        <w:t xml:space="preserve"> برای واریانس یک جامعه</w:t>
      </w:r>
      <w:bookmarkEnd w:id="41"/>
    </w:p>
    <w:p w14:paraId="4DC816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811C936" w:rsidR="000B317F" w:rsidRPr="00674CD6" w:rsidRDefault="000B317F" w:rsidP="00380459">
      <w:pPr>
        <w:widowControl w:val="0"/>
        <w:rPr>
          <w:rtl/>
        </w:rPr>
      </w:pPr>
      <w:bookmarkStart w:id="42" w:name="_Hlk29665014"/>
      <w:r w:rsidRPr="00674CD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و واریانس مفروض یک جامعه </w:t>
      </w:r>
      <w:bookmarkEnd w:id="42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>.</w:t>
      </w:r>
    </w:p>
    <w:p w14:paraId="3D9D304D" w14:textId="67F2B9B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4594D2E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674CD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674CD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2E5D1BA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در نظر گرفته شده، و روابط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3026CF6B" w14:textId="24EFCCE8" w:rsidR="000B317F" w:rsidRPr="00674CD6" w:rsidRDefault="00BA5F27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54E234CA" w:rsidR="000B317F" w:rsidRPr="00674CD6" w:rsidRDefault="00BA5F27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D43DE2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فرضیه صفر آزمون که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برابر است با </w:t>
      </w:r>
      <w:r w:rsidRPr="00674CD6">
        <w:rPr>
          <w:rFonts w:hint="cs"/>
          <w:rtl/>
        </w:rPr>
        <w:t>آماره آزمون زیر مورد بررسی قرار می‏گردد:</w:t>
      </w:r>
    </w:p>
    <w:p w14:paraId="1A821F97" w14:textId="59D4A108" w:rsidR="000B317F" w:rsidRPr="00674CD6" w:rsidRDefault="00BA5F27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1A65BDA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می‏توان آماره آزمون را با توزیع خی‏دو</w:t>
      </w:r>
      <w:r w:rsidRPr="00674CD6">
        <w:rPr>
          <w:rStyle w:val="FootnoteReference"/>
          <w:rFonts w:eastAsiaTheme="minorEastAsia"/>
          <w:rtl/>
        </w:rPr>
        <w:footnoteReference w:id="5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6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انجام گیرد.</w:t>
      </w:r>
    </w:p>
    <w:p w14:paraId="38C79A4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0748A91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674CD6">
        <w:rPr>
          <w:rFonts w:ascii="Cambria" w:hAnsi="Cambria" w:cs="Cambria" w:hint="cs"/>
          <w:rtl/>
        </w:rPr>
        <w:t>±</w:t>
      </w:r>
      <w:r w:rsidRPr="00674CD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674CD6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674CD6">
        <w:rPr>
          <w:rFonts w:ascii="Cambria" w:eastAsiaTheme="minorEastAsia" w:hAnsi="Cambria" w:cs="Cambria" w:hint="cs"/>
          <w:rtl/>
        </w:rPr>
        <w:t>±</w:t>
      </w:r>
      <w:r w:rsidRPr="00674CD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674CD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lot2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Extra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</w:t>
      </w:r>
      <w:proofErr w:type="spellStart"/>
      <w:r w:rsidRPr="00674CD6">
        <w:rPr>
          <w:rFonts w:ascii="Calibri" w:hAnsi="Calibri" w:cs="Calibri"/>
          <w:color w:val="4E9A06"/>
        </w:rPr>
        <w:t>TeachingDemos</w:t>
      </w:r>
      <w:proofErr w:type="spellEnd"/>
      <w:r w:rsidRPr="00674CD6">
        <w:rPr>
          <w:rFonts w:ascii="Calibri" w:hAnsi="Calibri" w:cs="Calibri"/>
          <w:color w:val="4E9A06"/>
        </w:rPr>
        <w:t>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15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674CD6" w14:paraId="4DDBAD13" w14:textId="77777777" w:rsidTr="00013823">
        <w:tc>
          <w:tcPr>
            <w:tcW w:w="0" w:type="auto"/>
          </w:tcPr>
          <w:p w14:paraId="189387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674CD6" w14:paraId="1E2BC248" w14:textId="77777777" w:rsidTr="00013823">
        <w:tc>
          <w:tcPr>
            <w:tcW w:w="0" w:type="auto"/>
          </w:tcPr>
          <w:p w14:paraId="7F8B84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674CD6" w14:paraId="53FBD193" w14:textId="77777777" w:rsidTr="00013823">
        <w:tc>
          <w:tcPr>
            <w:tcW w:w="0" w:type="auto"/>
          </w:tcPr>
          <w:p w14:paraId="0FC90A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674CD6" w14:paraId="4E41C9FA" w14:textId="77777777" w:rsidTr="00013823">
        <w:tc>
          <w:tcPr>
            <w:tcW w:w="0" w:type="auto"/>
          </w:tcPr>
          <w:p w14:paraId="7EA3C7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F8A9642" w14:textId="77777777" w:rsidTr="00013823">
        <w:tc>
          <w:tcPr>
            <w:tcW w:w="0" w:type="auto"/>
          </w:tcPr>
          <w:p w14:paraId="4CEE50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674CD6" w14:paraId="5E38E495" w14:textId="77777777" w:rsidTr="00013823">
        <w:tc>
          <w:tcPr>
            <w:tcW w:w="0" w:type="auto"/>
          </w:tcPr>
          <w:p w14:paraId="02B368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674CD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>1- 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خراج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.</w:t>
      </w:r>
    </w:p>
    <w:p w14:paraId="221444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E906AB2" w14:textId="45DB34BF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B77E5C1" w14:textId="7D52FD26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Weight</w:t>
      </w:r>
      <w:proofErr w:type="spellEnd"/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opulation variance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igmasq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25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chi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igmasq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pchisq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chi2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4F6D041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</w:t>
      </w:r>
      <w:r w:rsidRPr="00674CD6">
        <w:rPr>
          <w:rFonts w:hint="eastAsia"/>
          <w:rtl/>
          <w:lang w:bidi="ar-SA"/>
        </w:rPr>
        <w:t>توز</w:t>
      </w:r>
      <w:r w:rsidRPr="00674CD6">
        <w:rPr>
          <w:rFonts w:hint="cs"/>
          <w:rtl/>
          <w:lang w:bidi="ar-SA"/>
        </w:rPr>
        <w:t>ی</w:t>
      </w:r>
      <w:r w:rsidRPr="00674CD6">
        <w:rPr>
          <w:rFonts w:hint="eastAsia"/>
          <w:rtl/>
          <w:lang w:bidi="ar-SA"/>
        </w:rPr>
        <w:t>ع</w:t>
      </w:r>
      <w:r w:rsidRPr="00674CD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674CD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674CD6" w:rsidRDefault="004918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7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1B4E1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t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7D3C6ED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674CD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674CD6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06B8ED7" w14:textId="56A30DE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9"/>
      </w:r>
      <w:r w:rsidRPr="00674CD6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674CD6">
        <w:rPr>
          <w:rStyle w:val="FootnoteReference"/>
          <w:sz w:val="28"/>
          <w:szCs w:val="28"/>
          <w:rtl/>
        </w:rPr>
        <w:footnoteReference w:id="10"/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.</w:t>
      </w:r>
    </w:p>
    <w:p w14:paraId="00E9F59C" w14:textId="2F59749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6680E8D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674CD6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674CD6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167BC1D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02B6F8BF" w:rsidR="000B317F" w:rsidRPr="00674CD6" w:rsidRDefault="00BA5F27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831C4DF" w:rsidR="000B317F" w:rsidRPr="00674CD6" w:rsidRDefault="00BA5F27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460BC5EA" w14:textId="4205DE4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80F78C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1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2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4"/>
      </w:r>
      <w:r w:rsidRPr="00674CD6">
        <w:rPr>
          <w:rFonts w:hint="cs"/>
          <w:rtl/>
        </w:rPr>
        <w:t xml:space="preserve"> انجام گیرد.</w:t>
      </w:r>
    </w:p>
    <w:p w14:paraId="41A155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6B7012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15"/>
      </w:r>
      <w:r w:rsidRPr="00674CD6">
        <w:rPr>
          <w:rFonts w:hint="cs"/>
          <w:rtl/>
        </w:rPr>
        <w:t>، 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proofErr w:type="spellStart"/>
      <w:r w:rsidRPr="00674CD6">
        <w:rPr>
          <w:rFonts w:hint="eastAsia"/>
          <w:rtl/>
        </w:rPr>
        <w:t>رانلد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۱۹۳۶ </w:t>
      </w:r>
      <w:r w:rsidRPr="00674CD6">
        <w:rPr>
          <w:rFonts w:hint="eastAsia"/>
          <w:rtl/>
        </w:rPr>
        <w:t>معر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lastRenderedPageBreak/>
        <w:t>setosa</w:t>
      </w:r>
      <w:r w:rsidRPr="00674CD6">
        <w:rPr>
          <w:rFonts w:hint="eastAsia"/>
          <w:rtl/>
        </w:rPr>
        <w:t>،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16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17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رابری واریانس‏های عرض کاسبرگ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irginica</w:t>
      </w:r>
      <w:r w:rsidRPr="00674CD6">
        <w:rPr>
          <w:rFonts w:hint="cs"/>
          <w:rtl/>
        </w:rPr>
        <w:t xml:space="preserve"> را مورد آزمون قرار دهد. واریانس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ونه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Fonts w:hint="cs"/>
          <w:rtl/>
        </w:rPr>
        <w:t xml:space="preserve"> به ترتیب برابر با 14/0 و 10/0 سانتیمتر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4" w:name="_Hlk29678603"/>
      <w:r w:rsidRPr="00674CD6">
        <w:rPr>
          <w:rFonts w:eastAsiaTheme="minorEastAsia" w:hint="cs"/>
          <w:rtl/>
        </w:rPr>
        <w:t xml:space="preserve">تفاوتی بین واریانس‏های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674CD6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C377BDE" w14:textId="7EA2245B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6326A041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epal.Width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epal.Width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y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y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y.v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F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v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y.v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1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x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  <w:t>df2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y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qf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FF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3AA48F6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674CD6" w:rsidRDefault="00177A7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9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1D63002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در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و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نب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18C9F64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v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F9E24E" w14:textId="77777777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674CD6" w:rsidRDefault="000B317F" w:rsidP="003B0645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674CD6">
        <w:rPr>
          <w:rFonts w:eastAsiaTheme="minorEastAsia"/>
          <w:rtl/>
        </w:rPr>
        <w:br w:type="page"/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18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19"/>
      </w:r>
      <w:r w:rsidRPr="00674CD6">
        <w:rPr>
          <w:rFonts w:hint="cs"/>
          <w:sz w:val="28"/>
          <w:rtl/>
        </w:rPr>
        <w:t>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BA5F27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BA5F2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20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scatte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reg.lin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Margina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81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21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22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BA5F27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BA5F27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BA5F27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3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4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25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7" w:name="_Hlk29752937"/>
      <w:r w:rsidRPr="00674CD6">
        <w:t>versicolor</w:t>
      </w:r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26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27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  <w:color w:val="204A87"/>
        </w:rPr>
        <w:t>id.vars</w:t>
      </w:r>
      <w:proofErr w:type="spellEnd"/>
      <w:r w:rsidRPr="00674CD6">
        <w:rPr>
          <w:rFonts w:ascii="Calibri" w:hAnsi="Calibri" w:cs="Calibri"/>
          <w:color w:val="204A87"/>
        </w:rPr>
        <w:t xml:space="preserve">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Plot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2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>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A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AA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674CD6">
        <w:rPr>
          <w:rFonts w:asciiTheme="minorHAnsi" w:hAnsiTheme="minorHAnsi" w:cstheme="minorHAnsi"/>
          <w:color w:val="8F5902"/>
        </w:rPr>
        <w:t>Hotelling’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T2.b, (</w:t>
      </w:r>
      <w:proofErr w:type="spellStart"/>
      <w:r w:rsidRPr="00674CD6">
        <w:rPr>
          <w:rFonts w:asciiTheme="minorHAnsi" w:hAnsiTheme="minorHAnsi" w:cstheme="minorHAnsi"/>
        </w:rPr>
        <w:t>coef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 xml:space="preserve">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m</w:t>
      </w:r>
      <w:proofErr w:type="spellEnd"/>
      <w:r w:rsidRPr="00674CD6">
        <w:rPr>
          <w:rFonts w:asciiTheme="minorHAnsi" w:hAnsiTheme="minorHAnsi" w:cstheme="minorHAnsi"/>
        </w:rPr>
        <w:t>[</w:t>
      </w:r>
      <w:proofErr w:type="spellStart"/>
      <w:r w:rsidRPr="00674CD6">
        <w:rPr>
          <w:rFonts w:asciiTheme="minorHAnsi" w:hAnsiTheme="minorHAnsi" w:cstheme="minorHAnsi"/>
        </w:rPr>
        <w:t>i</w:t>
      </w:r>
      <w:proofErr w:type="spellEnd"/>
      <w:r w:rsidRPr="00674CD6">
        <w:rPr>
          <w:rFonts w:asciiTheme="minorHAnsi" w:hAnsiTheme="minorHAnsi" w:cstheme="minorHAnsi"/>
        </w:rPr>
        <w:t>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A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B.n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3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8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28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50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50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BA5F27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BA5F27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BA5F27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_s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n</w:t>
      </w:r>
      <w:proofErr w:type="spellEnd"/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>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A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_AA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 xml:space="preserve">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[</w:t>
      </w:r>
      <w:proofErr w:type="spellStart"/>
      <w:r w:rsidRPr="00674CD6">
        <w:rPr>
          <w:rFonts w:ascii="Calibri" w:hAnsi="Calibri" w:cs="Calibri"/>
        </w:rPr>
        <w:t>i</w:t>
      </w:r>
      <w:proofErr w:type="spellEnd"/>
      <w:r w:rsidRPr="00674CD6">
        <w:rPr>
          <w:rFonts w:ascii="Calibri" w:hAnsi="Calibri" w:cs="Calibri"/>
        </w:rPr>
        <w:t>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674CD6">
        <w:rPr>
          <w:rFonts w:ascii="Calibri" w:hAnsi="Calibri" w:cs="Calibri"/>
        </w:rPr>
        <w:lastRenderedPageBreak/>
        <w:t>coe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A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B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_s</w:t>
      </w:r>
      <w:proofErr w:type="spellEnd"/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</w:rPr>
        <w:t>colMeans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coe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.m</w:t>
      </w:r>
      <w:proofErr w:type="spellEnd"/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29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30"/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31"/>
      </w:r>
      <w:r w:rsidRPr="00674CD6">
        <w:rPr>
          <w:rFonts w:hint="cs"/>
          <w:rtl/>
        </w:rPr>
        <w:t xml:space="preserve"> (بیش از حد) مشکوک </w:t>
      </w:r>
      <w:bookmarkEnd w:id="52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674CD6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7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proofErr w:type="spellStart"/>
      <w:r w:rsidRPr="00674CD6">
        <w:rPr>
          <w:b/>
          <w:bCs/>
        </w:rPr>
        <w:t>dixo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32"/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mcnemar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BA5F2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BA5F27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33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34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674CD6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674CD6">
        <w:rPr>
          <w:rStyle w:val="StringTok"/>
          <w:rFonts w:ascii="Calibri" w:hAnsi="Calibri" w:cs="Calibri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0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proofErr w:type="spellStart"/>
      <w:r w:rsidRPr="00674CD6">
        <w:rPr>
          <w:b/>
          <w:bCs/>
        </w:rPr>
        <w:t>var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proofErr w:type="spellStart"/>
      <w:r w:rsidRPr="00674CD6">
        <w:rPr>
          <w:rFonts w:eastAsiaTheme="minorEastAsia"/>
          <w:b/>
          <w:bCs/>
        </w:rPr>
        <w:t>EnvStats</w:t>
      </w:r>
      <w:proofErr w:type="spellEnd"/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var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674CD6">
        <w:rPr>
          <w:rFonts w:asciiTheme="minorHAnsi" w:hAnsiTheme="minorHAnsi" w:cstheme="minorHAnsi"/>
          <w:color w:val="8F5902"/>
        </w:rPr>
        <w:t>EnvStats</w:t>
      </w:r>
      <w:proofErr w:type="spellEnd"/>
      <w:r w:rsidRPr="00674CD6">
        <w:rPr>
          <w:rFonts w:asciiTheme="minorHAnsi" w:hAnsiTheme="minorHAnsi" w:cstheme="minorHAnsi"/>
          <w:color w:val="8F5902"/>
        </w:rPr>
        <w:t xml:space="preserve">" package </w:t>
      </w:r>
      <w:r w:rsidRPr="00674CD6">
        <w:rPr>
          <w:rFonts w:asciiTheme="minorHAnsi" w:hAnsiTheme="minorHAnsi" w:cstheme="minorHAnsi"/>
        </w:rPr>
        <w:br/>
      </w:r>
      <w:proofErr w:type="spellStart"/>
      <w:proofErr w:type="gramStart"/>
      <w:r w:rsidRPr="00674CD6">
        <w:rPr>
          <w:rFonts w:asciiTheme="minorHAnsi" w:hAnsiTheme="minorHAnsi" w:cstheme="minorHAnsi"/>
        </w:rPr>
        <w:t>p.v</w:t>
      </w:r>
      <w:proofErr w:type="spellEnd"/>
      <w:proofErr w:type="gram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proofErr w:type="spellStart"/>
      <w:r w:rsidRPr="00674CD6">
        <w:rPr>
          <w:rFonts w:asciiTheme="minorHAnsi" w:hAnsiTheme="minorHAnsi" w:cstheme="minorHAnsi"/>
          <w:color w:val="204A87"/>
        </w:rPr>
        <w:t>sigma.squared</w:t>
      </w:r>
      <w:proofErr w:type="spellEnd"/>
      <w:r w:rsidRPr="00674CD6">
        <w:rPr>
          <w:rFonts w:asciiTheme="minorHAnsi" w:hAnsiTheme="minorHAnsi" w:cstheme="minorHAnsi"/>
          <w:color w:val="204A87"/>
        </w:rPr>
        <w:t xml:space="preserve">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p.v</w:t>
      </w:r>
      <w:proofErr w:type="spellEnd"/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35"/>
      </w:r>
      <w:r w:rsidRPr="00674CD6">
        <w:rPr>
          <w:rFonts w:hint="cs"/>
          <w:sz w:val="28"/>
          <w:rtl/>
        </w:rPr>
        <w:t>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proofErr w:type="spellStart"/>
      <w:r w:rsidRPr="00674CD6">
        <w:rPr>
          <w:rFonts w:hint="cs"/>
          <w:rtl/>
        </w:rPr>
        <w:t>موزاییکی</w:t>
      </w:r>
      <w:proofErr w:type="spellEnd"/>
      <w:r w:rsidRPr="00674CD6">
        <w:rPr>
          <w:rStyle w:val="FootnoteReference"/>
          <w:rtl/>
        </w:rPr>
        <w:footnoteReference w:id="36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proofErr w:type="spellStart"/>
      <w:r w:rsidRPr="00674CD6">
        <w:rPr>
          <w:b/>
          <w:bCs/>
        </w:rPr>
        <w:t>mosaicplo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2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9"/>
      <w:r w:rsidRPr="00674CD6">
        <w:rPr>
          <w:rStyle w:val="FootnoteReference"/>
          <w:rtl/>
        </w:rPr>
        <w:footnoteReference w:id="37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38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proofErr w:type="spellStart"/>
      <w:r w:rsidRPr="00674CD6">
        <w:rPr>
          <w:b/>
          <w:bCs/>
        </w:rPr>
        <w:t>ggdensity</w:t>
      </w:r>
      <w:proofErr w:type="spellEnd"/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674CD6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674CD6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39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40"/>
      </w:r>
      <w:bookmarkEnd w:id="60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BA5F27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proofErr w:type="spellStart"/>
      <w:r w:rsidRPr="00674CD6">
        <w:rPr>
          <w:b/>
          <w:bCs/>
        </w:rPr>
        <w:t>cochran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41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1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2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2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674CD6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7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proofErr w:type="spellStart"/>
      <w:r w:rsidRPr="00674CD6">
        <w:rPr>
          <w:b/>
          <w:bCs/>
        </w:rPr>
        <w:t>wilcox.test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3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3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42"/>
      </w:r>
      <w:r w:rsidRPr="00674CD6">
        <w:rPr>
          <w:rFonts w:hint="cs"/>
          <w:sz w:val="28"/>
          <w:rtl/>
        </w:rPr>
        <w:t xml:space="preserve"> برای دو جامعه</w:t>
      </w:r>
      <w:bookmarkEnd w:id="64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BA5F27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5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5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674CD6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43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6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44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45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BA5F27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0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1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46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47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48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3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8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8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4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9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69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BA5F27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BA5F27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BA5F27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49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50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6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0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0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1" w:name="OLE_LINK3"/>
            <w:bookmarkStart w:id="72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3" w:name="OLE_LINK1"/>
      <w:bookmarkStart w:id="74" w:name="OLE_LINK2"/>
      <w:bookmarkEnd w:id="71"/>
      <w:bookmarkEnd w:id="72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3"/>
    <w:bookmarkEnd w:id="74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7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8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9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5" w:name="OLE_LINK5"/>
            <w:bookmarkStart w:id="76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5"/>
    <w:bookmarkEnd w:id="76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51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2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3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7" w:name="OLE_LINK7"/>
      <w:bookmarkStart w:id="78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7"/>
    <w:bookmarkEnd w:id="78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79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79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0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1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1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OLE_LINK9"/>
            <w:bookmarkStart w:id="83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2"/>
    <w:bookmarkEnd w:id="83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4" w:name="OLE_LINK11"/>
            <w:bookmarkStart w:id="85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4"/>
    <w:bookmarkEnd w:id="85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6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6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OLE_LINK13"/>
            <w:bookmarkStart w:id="88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7"/>
      <w:bookmarkEnd w:id="88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9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89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0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0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1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1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2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3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4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9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2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2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3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3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4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4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79BBC" w14:textId="77777777" w:rsidR="00300C96" w:rsidRDefault="00300C96" w:rsidP="00C01B30">
      <w:r>
        <w:separator/>
      </w:r>
    </w:p>
  </w:endnote>
  <w:endnote w:type="continuationSeparator" w:id="0">
    <w:p w14:paraId="6C24DC94" w14:textId="77777777" w:rsidR="00300C96" w:rsidRDefault="00300C96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44790" w14:textId="77777777" w:rsidR="00300C96" w:rsidRDefault="00300C96" w:rsidP="003B1F3F">
      <w:pPr>
        <w:bidi w:val="0"/>
        <w:jc w:val="left"/>
      </w:pPr>
      <w:r>
        <w:separator/>
      </w:r>
    </w:p>
  </w:footnote>
  <w:footnote w:type="continuationSeparator" w:id="0">
    <w:p w14:paraId="1EA12099" w14:textId="77777777" w:rsidR="00300C96" w:rsidRDefault="00300C96" w:rsidP="007E01B7">
      <w:pPr>
        <w:bidi w:val="0"/>
        <w:jc w:val="left"/>
      </w:pPr>
      <w:r>
        <w:continuationSeparator/>
      </w:r>
    </w:p>
  </w:footnote>
  <w:footnote w:type="continuationNotice" w:id="1">
    <w:p w14:paraId="2230EC50" w14:textId="77777777" w:rsidR="00300C96" w:rsidRDefault="00300C96">
      <w:pPr>
        <w:spacing w:before="0" w:after="0"/>
      </w:pPr>
    </w:p>
  </w:footnote>
  <w:footnote w:id="2">
    <w:p w14:paraId="5D4B481D" w14:textId="77777777" w:rsidR="00BA5F27" w:rsidRDefault="00BA5F27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62670335" w14:textId="77777777" w:rsidR="00BA5F27" w:rsidRDefault="00BA5F27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5">
    <w:p w14:paraId="24F3005E" w14:textId="77777777" w:rsidR="00BA5F27" w:rsidRDefault="00BA5F27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6">
    <w:p w14:paraId="1961D025" w14:textId="77777777" w:rsidR="00BA5F27" w:rsidRDefault="00BA5F27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">
    <w:p w14:paraId="587AE58B" w14:textId="77777777" w:rsidR="00BA5F27" w:rsidRDefault="00BA5F27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">
    <w:p w14:paraId="7DC4F7FC" w14:textId="77777777" w:rsidR="00BA5F27" w:rsidRDefault="00BA5F27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9">
    <w:p w14:paraId="241C7951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10">
    <w:p w14:paraId="7366D916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11">
    <w:p w14:paraId="4BA317D4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2">
    <w:p w14:paraId="4AD5FD27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3">
    <w:p w14:paraId="0E5D928B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4">
    <w:p w14:paraId="36CB9C03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5">
    <w:p w14:paraId="3C2CFDCD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16">
    <w:p w14:paraId="25116BBB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17">
    <w:p w14:paraId="285E98A3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18">
    <w:p w14:paraId="75E3BA44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19">
    <w:p w14:paraId="3C6DAFA6" w14:textId="77777777" w:rsidR="00BA5F27" w:rsidRDefault="00BA5F27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20">
    <w:p w14:paraId="56F85157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1">
    <w:p w14:paraId="221D02CA" w14:textId="77777777" w:rsidR="00BA5F27" w:rsidRDefault="00BA5F27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22">
    <w:p w14:paraId="4E00C836" w14:textId="77777777" w:rsidR="00BA5F27" w:rsidRDefault="00BA5F27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23">
    <w:p w14:paraId="0F0DAEBD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4">
    <w:p w14:paraId="1AF54A73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5">
    <w:p w14:paraId="4F35E3AF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26">
    <w:p w14:paraId="616C9C78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27">
    <w:p w14:paraId="1EBB9704" w14:textId="77777777" w:rsidR="00BA5F27" w:rsidRDefault="00BA5F27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28">
    <w:p w14:paraId="67E892EC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29">
    <w:p w14:paraId="7A6D6B48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30">
    <w:p w14:paraId="52B99EDE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31">
    <w:p w14:paraId="36109246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32">
    <w:p w14:paraId="32B98ADA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33">
    <w:p w14:paraId="583D704D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34">
    <w:p w14:paraId="480A2BA4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5">
    <w:p w14:paraId="154774C1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36">
    <w:p w14:paraId="7156DD83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37">
    <w:p w14:paraId="1C8BB779" w14:textId="77777777" w:rsidR="00BA5F27" w:rsidRPr="00B32EB5" w:rsidRDefault="00BA5F27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38">
    <w:p w14:paraId="370A6676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39">
    <w:p w14:paraId="2B971F79" w14:textId="77777777" w:rsidR="00BA5F27" w:rsidRDefault="00BA5F27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40">
    <w:p w14:paraId="5F9F41DE" w14:textId="77777777" w:rsidR="00BA5F27" w:rsidRDefault="00BA5F27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41">
    <w:p w14:paraId="1ABE8D9A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42">
    <w:p w14:paraId="4967899F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43">
    <w:p w14:paraId="53E1A1EA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44">
    <w:p w14:paraId="120D7FC1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5">
    <w:p w14:paraId="2AEAB840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6">
    <w:p w14:paraId="70CE831E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47">
    <w:p w14:paraId="3D88F702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8">
    <w:p w14:paraId="4A78CAC9" w14:textId="77777777" w:rsidR="00BA5F27" w:rsidRDefault="00BA5F27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9">
    <w:p w14:paraId="7037F322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50">
    <w:p w14:paraId="2D775C69" w14:textId="77777777" w:rsidR="00BA5F27" w:rsidRDefault="00BA5F27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1">
    <w:p w14:paraId="00738EB0" w14:textId="10F3274D" w:rsidR="00BA5F27" w:rsidRDefault="00BA5F27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52">
    <w:p w14:paraId="2617F733" w14:textId="78C1A523" w:rsidR="00BA5F27" w:rsidRDefault="00BA5F27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53">
    <w:p w14:paraId="12F3C9A3" w14:textId="6D47B1B3" w:rsidR="00BA5F27" w:rsidRDefault="00BA5F27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2033D7" w:rsidRPr="00C80F27" w:rsidRDefault="002033D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397C72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چهار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BA5F27" w:rsidRPr="00EE2539" w:rsidRDefault="00BA5F27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BA5F27" w:rsidRPr="00C80F27" w:rsidRDefault="00BA5F27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BA5F27" w:rsidRPr="00C80F27" w:rsidRDefault="00BA5F27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5DD1"/>
    <w:rsid w:val="00880207"/>
    <w:rsid w:val="00880C6D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336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3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60.png"/><Relationship Id="rId89" Type="http://schemas.openxmlformats.org/officeDocument/2006/relationships/image" Target="media/image65.png"/><Relationship Id="rId112" Type="http://schemas.openxmlformats.org/officeDocument/2006/relationships/image" Target="media/image88.png"/><Relationship Id="rId16" Type="http://schemas.openxmlformats.org/officeDocument/2006/relationships/header" Target="header4.xml"/><Relationship Id="rId107" Type="http://schemas.openxmlformats.org/officeDocument/2006/relationships/image" Target="media/image83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5.png"/><Relationship Id="rId102" Type="http://schemas.openxmlformats.org/officeDocument/2006/relationships/image" Target="media/image78.png"/><Relationship Id="rId5" Type="http://schemas.openxmlformats.org/officeDocument/2006/relationships/webSettings" Target="webSettings.xml"/><Relationship Id="rId90" Type="http://schemas.openxmlformats.org/officeDocument/2006/relationships/image" Target="media/image66.png"/><Relationship Id="rId95" Type="http://schemas.openxmlformats.org/officeDocument/2006/relationships/image" Target="media/image71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89.png"/><Relationship Id="rId118" Type="http://schemas.openxmlformats.org/officeDocument/2006/relationships/image" Target="media/image94.png"/><Relationship Id="rId80" Type="http://schemas.openxmlformats.org/officeDocument/2006/relationships/image" Target="media/image56.png"/><Relationship Id="rId85" Type="http://schemas.openxmlformats.org/officeDocument/2006/relationships/image" Target="media/image61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9.png"/><Relationship Id="rId108" Type="http://schemas.openxmlformats.org/officeDocument/2006/relationships/image" Target="media/image84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image" Target="media/image67.png"/><Relationship Id="rId96" Type="http://schemas.openxmlformats.org/officeDocument/2006/relationships/image" Target="media/image7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90.png"/><Relationship Id="rId119" Type="http://schemas.openxmlformats.org/officeDocument/2006/relationships/image" Target="media/image95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7.png"/><Relationship Id="rId86" Type="http://schemas.openxmlformats.org/officeDocument/2006/relationships/image" Target="media/image6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image" Target="media/image73.png"/><Relationship Id="rId104" Type="http://schemas.openxmlformats.org/officeDocument/2006/relationships/image" Target="media/image80.png"/><Relationship Id="rId120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8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3.png"/><Relationship Id="rId110" Type="http://schemas.openxmlformats.org/officeDocument/2006/relationships/image" Target="media/image86.png"/><Relationship Id="rId115" Type="http://schemas.openxmlformats.org/officeDocument/2006/relationships/image" Target="media/image91.png"/><Relationship Id="rId61" Type="http://schemas.openxmlformats.org/officeDocument/2006/relationships/image" Target="media/image39.png"/><Relationship Id="rId82" Type="http://schemas.openxmlformats.org/officeDocument/2006/relationships/image" Target="media/image58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image" Target="media/image76.png"/><Relationship Id="rId105" Type="http://schemas.openxmlformats.org/officeDocument/2006/relationships/image" Target="media/image81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69.png"/><Relationship Id="rId98" Type="http://schemas.openxmlformats.org/officeDocument/2006/relationships/image" Target="media/image74.png"/><Relationship Id="rId121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92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9.png"/><Relationship Id="rId88" Type="http://schemas.openxmlformats.org/officeDocument/2006/relationships/image" Target="media/image64.png"/><Relationship Id="rId111" Type="http://schemas.openxmlformats.org/officeDocument/2006/relationships/image" Target="media/image87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2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image" Target="media/image54.png"/><Relationship Id="rId94" Type="http://schemas.openxmlformats.org/officeDocument/2006/relationships/image" Target="media/image70.png"/><Relationship Id="rId99" Type="http://schemas.openxmlformats.org/officeDocument/2006/relationships/image" Target="media/image75.png"/><Relationship Id="rId101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4E1D3-E1AD-4F23-A9BF-1A1798881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6</TotalTime>
  <Pages>235</Pages>
  <Words>37153</Words>
  <Characters>211775</Characters>
  <Application>Microsoft Office Word</Application>
  <DocSecurity>0</DocSecurity>
  <Lines>1764</Lines>
  <Paragraphs>4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18</cp:revision>
  <cp:lastPrinted>2020-01-26T17:53:00Z</cp:lastPrinted>
  <dcterms:created xsi:type="dcterms:W3CDTF">2020-01-26T14:48:00Z</dcterms:created>
  <dcterms:modified xsi:type="dcterms:W3CDTF">2020-02-21T12:47:00Z</dcterms:modified>
</cp:coreProperties>
</file>